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 [School Name or District Name]</w:t>
      </w:r>
    </w:p>
    <w:p>
      <w:pPr>
        <w:pStyle w:val="BodyText"/>
      </w:pPr>
      <w:r>
        <w:rPr>
          <w:bCs/>
          <w:b/>
        </w:rPr>
        <w:t xml:space="preserve">Address:</w:t>
      </w:r>
      <w:r>
        <w:t xml:space="preserve"> </w:t>
      </w:r>
      <w:r>
        <w:t xml:space="preserve">[School Address or District Office Address]</w:t>
      </w:r>
    </w:p>
    <w:bookmarkStart w:id="24" w:name="dear-hiring-committee"/>
    <w:p>
      <w:pPr>
        <w:pStyle w:val="Heading2"/>
      </w:pPr>
      <w:r>
        <w:t xml:space="preserve">Dear Hiring Committee,</w:t>
      </w:r>
    </w:p>
    <w:p>
      <w:pPr>
        <w:pStyle w:val="FirstParagraph"/>
      </w:pPr>
      <w:r>
        <w:t xml:space="preserve">I am writing to express my enthusiastic interest in the Secondary Teacher position at your esteemed institution in the United States New York City. As an experienced and passionate educator with a deep commitment to fostering academic excellence and personal growth, I am eager to contribute my skills, knowledge, and dedication to your school community. The opportunity to teach in one of the most dynamic and culturally rich urban environments in the world is both exciting and deeply meaningful to me.</w:t>
      </w:r>
    </w:p>
    <w:p>
      <w:pPr>
        <w:pStyle w:val="BodyText"/>
      </w:pPr>
      <w:r>
        <w:t xml:space="preserve">As a certified Secondary Teacher with over [X years] of experience in [Subject Area or Grade Level], I have developed a robust understanding of curriculum design, classroom management, and student-centered pedagogy. My teaching philosophy centers on empowering students to become critical thinkers, collaborative problem-solvers, and lifelong learners. In the United States New York City, where diversity and innovation intersect daily, I believe that education must be both rigorous and inclusive—a belief that aligns seamlessly with the mission of your school.</w:t>
      </w:r>
    </w:p>
    <w:bookmarkStart w:id="20" w:name="qualifications-and-experience"/>
    <w:p>
      <w:pPr>
        <w:pStyle w:val="Heading3"/>
      </w:pPr>
      <w:r>
        <w:t xml:space="preserve">Qualifications and Experience</w:t>
      </w:r>
    </w:p>
    <w:p>
      <w:pPr>
        <w:pStyle w:val="FirstParagraph"/>
      </w:pPr>
      <w:r>
        <w:t xml:space="preserve">Throughout my career, I have dedicated myself to creating engaging and equitable learning environments that cater to the unique needs of secondary students. In [Previous School or Institution Name], I taught [Subject(s)] to grades 9–12, designing lesson plans that integrate technology, real-world applications, and interdisciplinary approaches. My students consistently demonstrated growth in standardized assessments, with a notable increase in graduation rates and college enrollment over the past [X years]. This success was achieved through my emphasis on differentiated instruction, personalized feedback, and fostering a classroom culture of mutual respect and curiosity.</w:t>
      </w:r>
    </w:p>
    <w:p>
      <w:pPr>
        <w:pStyle w:val="BodyText"/>
      </w:pPr>
      <w:r>
        <w:t xml:space="preserve">One of my proudest achievements was leading a cross-disciplinary project that connected science, literature, and public speaking to explore climate change. By partnering with local organizations in the United States New York City area, students presented their findings at a community forum, gaining firsthand experience in civic engagement and advocacy. This initiative not only strengthened their academic skills but also deepened their understanding of how education can drive social impact—a value I am eager to bring to your school.</w:t>
      </w:r>
    </w:p>
    <w:bookmarkEnd w:id="20"/>
    <w:bookmarkStart w:id="21" w:name="X4ddf9ea2723922a3ee132557ca9362aa302349a"/>
    <w:p>
      <w:pPr>
        <w:pStyle w:val="Heading3"/>
      </w:pPr>
      <w:r>
        <w:t xml:space="preserve">Cultural Competence and Community Engagement</w:t>
      </w:r>
    </w:p>
    <w:p>
      <w:pPr>
        <w:pStyle w:val="FirstParagraph"/>
      </w:pPr>
      <w:r>
        <w:t xml:space="preserve">Teaching in the United States New York City demands a profound appreciation for cultural diversity and the ability to navigate the complexities of urban education. Over the years, I have worked with students from a wide range of socioeconomic, linguistic, and cultural backgrounds. I have implemented strategies to support English Language Learners (ELLs), students with disabilities, and those facing external challenges such as housing instability or limited access to resources. My ability to build trust and communicate effectively with families has been instrumental in creating a supportive learning environment where every student feels seen and valued.</w:t>
      </w:r>
    </w:p>
    <w:p>
      <w:pPr>
        <w:pStyle w:val="BodyText"/>
      </w:pPr>
      <w:r>
        <w:t xml:space="preserve">In addition to my classroom responsibilities, I have actively participated in community initiatives that align with the mission of your school. For example, I co-founded a mentorship program that connected high school students with professionals in STEM fields, many of whom were alumni of New York City schools. This experience reinforced my belief in the power of education to transform lives and inspire future generations.</w:t>
      </w:r>
    </w:p>
    <w:bookmarkEnd w:id="21"/>
    <w:bookmarkStart w:id="22" w:name="why-your-school"/>
    <w:p>
      <w:pPr>
        <w:pStyle w:val="Heading3"/>
      </w:pPr>
      <w:r>
        <w:t xml:space="preserve">Why Your School?</w:t>
      </w:r>
    </w:p>
    <w:p>
      <w:pPr>
        <w:pStyle w:val="FirstParagraph"/>
      </w:pPr>
      <w:r>
        <w:t xml:space="preserve">I am particularly drawn to your school’s commitment to [mention a specific value, mission, or program of the school, e.g., "innovative curriculum," "student leadership," or "community partnerships"]. In the United States New York City, where educational challenges and opportunities are ever-evolving, I am confident that my background in [specific skills or achievements] would enable me to contribute meaningfully to your academic and cultural goals. I am especially interested in collaborating with colleagues who share a passion for [related topic, e.g., "project-based learning," "social-emotional development," or "equity in education"].</w:t>
      </w:r>
    </w:p>
    <w:p>
      <w:pPr>
        <w:pStyle w:val="BodyText"/>
      </w:pPr>
      <w:r>
        <w:t xml:space="preserve">My approach to teaching is rooted in empathy, adaptability, and a belief that every student deserves the tools to succeed. I am committed to continuous professional growth, having completed advanced training in [relevant areas such as "inclusive education," "data-driven instruction," or "technology integration"]. I am also familiar with the unique requirements of New York City’s educational landscape, including state standards and assessment frameworks, and I am prepared to support your school in meeting its academic objectives.</w:t>
      </w:r>
    </w:p>
    <w:bookmarkEnd w:id="22"/>
    <w:bookmarkStart w:id="23" w:name="closing"/>
    <w:p>
      <w:pPr>
        <w:pStyle w:val="Heading3"/>
      </w:pPr>
      <w:r>
        <w:t xml:space="preserve">Closing</w:t>
      </w:r>
    </w:p>
    <w:p>
      <w:pPr>
        <w:pStyle w:val="FirstParagraph"/>
      </w:pPr>
      <w:r>
        <w:t xml:space="preserve">Thank you for considering my application. I would welcome the opportunity to discuss how my experience, vision, and enthusiasm align with the needs of your school community. I am available at [Your Phone Number] or [Your Email Address] and am happy to accommodate an interview at your convenience. I look forward to contributing to the continued success of [School Name or District Name] and helping students in the United States New York City thrive academically, personally, and professionally.</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United States New York City</dc:title>
  <dc:creator/>
  <dc:language>en</dc:language>
  <cp:keywords/>
  <dcterms:created xsi:type="dcterms:W3CDTF">2026-07-24T14:58:12Z</dcterms:created>
  <dcterms:modified xsi:type="dcterms:W3CDTF">2026-07-24T14:58:12Z</dcterms:modified>
</cp:coreProperties>
</file>

<file path=docProps/custom.xml><?xml version="1.0" encoding="utf-8"?>
<Properties xmlns="http://schemas.openxmlformats.org/officeDocument/2006/custom-properties" xmlns:vt="http://schemas.openxmlformats.org/officeDocument/2006/docPropsVTypes"/>
</file>